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01C92" w14:textId="77777777" w:rsidR="002702A0" w:rsidRDefault="0030529B" w:rsidP="0030529B">
      <w:pPr>
        <w:spacing w:after="0"/>
        <w:jc w:val="right"/>
      </w:pPr>
      <w:r>
        <w:rPr>
          <w:rFonts w:hint="eastAsia"/>
        </w:rPr>
        <w:t>○○発　第○○号</w:t>
      </w:r>
    </w:p>
    <w:p w14:paraId="0584F425" w14:textId="77777777" w:rsidR="0030529B" w:rsidRDefault="0030529B" w:rsidP="0030529B">
      <w:pPr>
        <w:spacing w:after="0"/>
        <w:jc w:val="right"/>
      </w:pPr>
      <w:r>
        <w:rPr>
          <w:rFonts w:hint="eastAsia"/>
        </w:rPr>
        <w:t>令和〇年〇月〇日</w:t>
      </w:r>
    </w:p>
    <w:p w14:paraId="5896E085" w14:textId="77777777" w:rsidR="0030529B" w:rsidRDefault="0030529B" w:rsidP="0030529B">
      <w:pPr>
        <w:spacing w:after="0"/>
      </w:pPr>
      <w:r>
        <w:rPr>
          <w:rFonts w:hint="eastAsia"/>
        </w:rPr>
        <w:t>○○児童相談所　御中</w:t>
      </w:r>
    </w:p>
    <w:p w14:paraId="2F30272F" w14:textId="77777777" w:rsidR="0030529B" w:rsidRDefault="0030529B" w:rsidP="0030529B">
      <w:pPr>
        <w:spacing w:after="0"/>
      </w:pPr>
      <w:r>
        <w:rPr>
          <w:rFonts w:hint="eastAsia"/>
        </w:rPr>
        <w:t>（ご担当○○様）</w:t>
      </w:r>
    </w:p>
    <w:p w14:paraId="655BF9E2" w14:textId="77777777" w:rsidR="0030529B" w:rsidRDefault="0030529B" w:rsidP="0030529B">
      <w:pPr>
        <w:spacing w:after="0"/>
      </w:pPr>
    </w:p>
    <w:p w14:paraId="148E3BB4" w14:textId="4A30F9D2" w:rsidR="0030529B" w:rsidRDefault="002E7737" w:rsidP="0030529B">
      <w:pPr>
        <w:spacing w:after="0"/>
        <w:jc w:val="right"/>
      </w:pPr>
      <w:r>
        <w:rPr>
          <w:rFonts w:hint="eastAsia"/>
        </w:rPr>
        <w:t>〇〇</w:t>
      </w:r>
      <w:r w:rsidR="0030529B">
        <w:rPr>
          <w:rFonts w:hint="eastAsia"/>
        </w:rPr>
        <w:t>県</w:t>
      </w:r>
      <w:r>
        <w:rPr>
          <w:rFonts w:hint="eastAsia"/>
        </w:rPr>
        <w:t>〇〇</w:t>
      </w:r>
      <w:r w:rsidR="0030529B">
        <w:rPr>
          <w:rFonts w:hint="eastAsia"/>
        </w:rPr>
        <w:t>局</w:t>
      </w:r>
      <w:r>
        <w:rPr>
          <w:rFonts w:hint="eastAsia"/>
        </w:rPr>
        <w:t>〇〇</w:t>
      </w:r>
      <w:r w:rsidR="0030529B">
        <w:rPr>
          <w:rFonts w:hint="eastAsia"/>
        </w:rPr>
        <w:t>課CDR事務局</w:t>
      </w:r>
    </w:p>
    <w:p w14:paraId="2F9531BF" w14:textId="77777777" w:rsidR="0030529B" w:rsidRDefault="0030529B" w:rsidP="0030529B">
      <w:pPr>
        <w:spacing w:after="0"/>
      </w:pPr>
    </w:p>
    <w:p w14:paraId="09A23F90" w14:textId="77777777" w:rsidR="0030529B" w:rsidRDefault="0030529B" w:rsidP="0030529B">
      <w:pPr>
        <w:spacing w:after="0"/>
      </w:pPr>
    </w:p>
    <w:p w14:paraId="306D1C41" w14:textId="77777777" w:rsidR="0030529B" w:rsidRDefault="0030529B" w:rsidP="0030529B">
      <w:pPr>
        <w:spacing w:after="0"/>
        <w:jc w:val="center"/>
      </w:pPr>
      <w:r>
        <w:rPr>
          <w:rFonts w:hint="eastAsia"/>
        </w:rPr>
        <w:t>県下小児死亡事例の情報提供について</w:t>
      </w:r>
    </w:p>
    <w:p w14:paraId="64E1B224" w14:textId="77777777" w:rsidR="0030529B" w:rsidRDefault="0030529B" w:rsidP="0030529B">
      <w:pPr>
        <w:spacing w:after="0"/>
      </w:pPr>
    </w:p>
    <w:p w14:paraId="417C08B0" w14:textId="53ECBE10" w:rsidR="0030529B" w:rsidRDefault="0030529B" w:rsidP="0030529B">
      <w:pPr>
        <w:spacing w:after="0"/>
      </w:pPr>
      <w:r>
        <w:rPr>
          <w:rFonts w:hint="eastAsia"/>
        </w:rPr>
        <w:t>平素より</w:t>
      </w:r>
      <w:r w:rsidR="002E7737">
        <w:rPr>
          <w:rFonts w:hint="eastAsia"/>
        </w:rPr>
        <w:t>〇〇</w:t>
      </w:r>
      <w:r w:rsidR="00B629DA">
        <w:rPr>
          <w:rFonts w:hint="eastAsia"/>
        </w:rPr>
        <w:t>県</w:t>
      </w:r>
      <w:r>
        <w:rPr>
          <w:rFonts w:hint="eastAsia"/>
        </w:rPr>
        <w:t>チャイルド・デス・レビュー</w:t>
      </w:r>
      <w:r w:rsidR="0032719B">
        <w:rPr>
          <w:rFonts w:hint="eastAsia"/>
        </w:rPr>
        <w:t>（CDR）</w:t>
      </w:r>
      <w:r>
        <w:rPr>
          <w:rFonts w:hint="eastAsia"/>
        </w:rPr>
        <w:t>事業にご理解・ご協力いただき、ありがとうございます。</w:t>
      </w:r>
    </w:p>
    <w:p w14:paraId="4E661A35" w14:textId="77777777" w:rsidR="00B629DA" w:rsidRDefault="0030529B" w:rsidP="00B629DA">
      <w:pPr>
        <w:spacing w:after="0"/>
      </w:pPr>
      <w:r>
        <w:rPr>
          <w:rFonts w:hint="eastAsia"/>
        </w:rPr>
        <w:t>さて</w:t>
      </w:r>
      <w:r w:rsidR="00B629DA">
        <w:rPr>
          <w:rFonts w:hint="eastAsia"/>
        </w:rPr>
        <w:t>、</w:t>
      </w:r>
      <w:r w:rsidR="00B629DA" w:rsidRPr="00B629DA">
        <w:rPr>
          <w:rFonts w:hint="eastAsia"/>
          <w:u w:val="single"/>
        </w:rPr>
        <w:t>令和　　年</w:t>
      </w:r>
      <w:r w:rsidR="00B629DA">
        <w:rPr>
          <w:rFonts w:hint="eastAsia"/>
          <w:u w:val="single"/>
        </w:rPr>
        <w:t xml:space="preserve">　　</w:t>
      </w:r>
      <w:r w:rsidRPr="00B629DA">
        <w:rPr>
          <w:rFonts w:hint="eastAsia"/>
          <w:u w:val="single"/>
        </w:rPr>
        <w:t>月</w:t>
      </w:r>
      <w:r w:rsidR="00B629DA">
        <w:rPr>
          <w:rFonts w:hint="eastAsia"/>
          <w:u w:val="single"/>
        </w:rPr>
        <w:t xml:space="preserve">　　</w:t>
      </w:r>
      <w:r w:rsidRPr="00B629DA">
        <w:rPr>
          <w:rFonts w:hint="eastAsia"/>
          <w:u w:val="single"/>
        </w:rPr>
        <w:t>日</w:t>
      </w:r>
      <w:r>
        <w:rPr>
          <w:rFonts w:hint="eastAsia"/>
        </w:rPr>
        <w:t>に</w:t>
      </w:r>
      <w:r w:rsidR="009B5595" w:rsidRPr="009B5595">
        <w:rPr>
          <w:rFonts w:hint="eastAsia"/>
          <w:u w:val="single"/>
        </w:rPr>
        <w:t xml:space="preserve">　　</w:t>
      </w:r>
      <w:r w:rsidR="009B5595">
        <w:rPr>
          <w:rFonts w:hint="eastAsia"/>
          <w:u w:val="single"/>
        </w:rPr>
        <w:t xml:space="preserve">　</w:t>
      </w:r>
      <w:r w:rsidR="009B5595">
        <w:rPr>
          <w:rFonts w:hint="eastAsia"/>
        </w:rPr>
        <w:t>歳で</w:t>
      </w:r>
      <w:r w:rsidR="007D1876">
        <w:rPr>
          <w:rFonts w:hint="eastAsia"/>
        </w:rPr>
        <w:t>お亡くなりになりました、</w:t>
      </w:r>
    </w:p>
    <w:p w14:paraId="3E084E07" w14:textId="77777777" w:rsidR="00B629DA" w:rsidRPr="004A5F62" w:rsidRDefault="0030529B" w:rsidP="00B629DA">
      <w:pPr>
        <w:spacing w:after="0"/>
        <w:rPr>
          <w:szCs w:val="21"/>
        </w:rPr>
      </w:pPr>
      <w:r w:rsidRPr="004A5F62">
        <w:rPr>
          <w:rFonts w:hint="eastAsia"/>
          <w:szCs w:val="21"/>
          <w:u w:val="single"/>
        </w:rPr>
        <w:t xml:space="preserve">　　　　　　　　　</w:t>
      </w:r>
      <w:r w:rsidR="00B629DA" w:rsidRPr="004A5F62">
        <w:rPr>
          <w:rFonts w:hint="eastAsia"/>
          <w:szCs w:val="21"/>
        </w:rPr>
        <w:t>さん（男・女）</w:t>
      </w:r>
      <w:r w:rsidR="004A5F62" w:rsidRPr="004A5F62">
        <w:rPr>
          <w:rFonts w:hint="eastAsia"/>
          <w:szCs w:val="21"/>
        </w:rPr>
        <w:t>、</w:t>
      </w:r>
      <w:r w:rsidR="004A5F62" w:rsidRPr="004A5F62">
        <w:rPr>
          <w:rFonts w:hint="eastAsia"/>
          <w:szCs w:val="21"/>
          <w:u w:val="single"/>
        </w:rPr>
        <w:t xml:space="preserve">生年月日（平成・令和）　　年　　月　</w:t>
      </w:r>
      <w:r w:rsidR="004A5F62">
        <w:rPr>
          <w:rFonts w:hint="eastAsia"/>
          <w:szCs w:val="21"/>
          <w:u w:val="single"/>
        </w:rPr>
        <w:t xml:space="preserve">　</w:t>
      </w:r>
      <w:r w:rsidR="004A5F62" w:rsidRPr="004A5F62">
        <w:rPr>
          <w:rFonts w:hint="eastAsia"/>
          <w:szCs w:val="21"/>
          <w:u w:val="single"/>
        </w:rPr>
        <w:t>日</w:t>
      </w:r>
    </w:p>
    <w:p w14:paraId="5FA63629" w14:textId="41AE1A61" w:rsidR="0030529B" w:rsidRDefault="00B629DA" w:rsidP="00CD7987">
      <w:pPr>
        <w:spacing w:after="0"/>
      </w:pPr>
      <w:r>
        <w:rPr>
          <w:rFonts w:hint="eastAsia"/>
        </w:rPr>
        <w:t>について、</w:t>
      </w:r>
      <w:r w:rsidR="002E7737">
        <w:rPr>
          <w:rFonts w:hint="eastAsia"/>
        </w:rPr>
        <w:t>CDR事務局に</w:t>
      </w:r>
      <w:r w:rsidR="00235A00">
        <w:rPr>
          <w:rFonts w:hint="eastAsia"/>
        </w:rPr>
        <w:t>おいて、医療機関等からの死亡調査票などの情報を検討した結果選定</w:t>
      </w:r>
      <w:r>
        <w:rPr>
          <w:rFonts w:hint="eastAsia"/>
        </w:rPr>
        <w:t>、</w:t>
      </w:r>
      <w:r w:rsidR="002E7737">
        <w:rPr>
          <w:rFonts w:hint="eastAsia"/>
        </w:rPr>
        <w:t>追加情報を用いた更なる</w:t>
      </w:r>
      <w:r>
        <w:rPr>
          <w:rFonts w:hint="eastAsia"/>
        </w:rPr>
        <w:t>検証の必要があると判断されました。つきましては、そのお子さんに関連する情報をご提供いただきたく、ご確認いただけますようお願い申し上げます。</w:t>
      </w:r>
    </w:p>
    <w:p w14:paraId="0678B803" w14:textId="3C443E4F" w:rsidR="002B72A6" w:rsidRDefault="00B629DA" w:rsidP="00B629DA">
      <w:pPr>
        <w:spacing w:after="0"/>
      </w:pPr>
      <w:r>
        <w:rPr>
          <w:rFonts w:hint="eastAsia"/>
        </w:rPr>
        <w:t>なお、情報提供に関しましては別紙</w:t>
      </w:r>
      <w:r w:rsidRPr="00CD7987">
        <w:rPr>
          <w:rFonts w:hint="eastAsia"/>
          <w:u w:val="single"/>
        </w:rPr>
        <w:t>調査票</w:t>
      </w:r>
      <w:r>
        <w:rPr>
          <w:rFonts w:hint="eastAsia"/>
        </w:rPr>
        <w:t>にご記入の上、</w:t>
      </w:r>
      <w:r w:rsidR="002B72A6">
        <w:rPr>
          <w:rFonts w:hint="eastAsia"/>
        </w:rPr>
        <w:t>郵送にて</w:t>
      </w:r>
      <w:r>
        <w:rPr>
          <w:rFonts w:hint="eastAsia"/>
        </w:rPr>
        <w:t>ご</w:t>
      </w:r>
      <w:r w:rsidR="002B72A6">
        <w:rPr>
          <w:rFonts w:hint="eastAsia"/>
        </w:rPr>
        <w:t>返信</w:t>
      </w:r>
      <w:r>
        <w:rPr>
          <w:rFonts w:hint="eastAsia"/>
        </w:rPr>
        <w:t>いただければ幸いです。</w:t>
      </w:r>
      <w:r w:rsidR="002B72A6">
        <w:rPr>
          <w:rFonts w:hint="eastAsia"/>
        </w:rPr>
        <w:t>特に記載いただきたい詳細</w:t>
      </w:r>
      <w:r w:rsidR="002E7737">
        <w:rPr>
          <w:rFonts w:hint="eastAsia"/>
        </w:rPr>
        <w:t>情報</w:t>
      </w:r>
      <w:r w:rsidR="002B72A6">
        <w:rPr>
          <w:rFonts w:hint="eastAsia"/>
        </w:rPr>
        <w:t>に関しては、下記の通りです。</w:t>
      </w:r>
    </w:p>
    <w:p w14:paraId="6037FAE4" w14:textId="00FFC212" w:rsidR="00B629DA" w:rsidRDefault="002B72A6" w:rsidP="00B629DA">
      <w:pPr>
        <w:spacing w:after="0"/>
      </w:pPr>
      <w:r>
        <w:rPr>
          <w:rFonts w:hint="eastAsia"/>
        </w:rPr>
        <w:t>また</w:t>
      </w:r>
      <w:r w:rsidR="0032719B">
        <w:rPr>
          <w:rFonts w:hint="eastAsia"/>
        </w:rPr>
        <w:t>情報提供に先立ちまして、</w:t>
      </w:r>
      <w:r w:rsidR="00CD7987">
        <w:rPr>
          <w:rFonts w:hint="eastAsia"/>
        </w:rPr>
        <w:t>提供の可否と、可の場合には提供方法、否の場合にはその理由などをお願い致したく、次頁をご提出いただけますよう</w:t>
      </w:r>
      <w:r>
        <w:rPr>
          <w:rFonts w:hint="eastAsia"/>
        </w:rPr>
        <w:t>重ねてお願い申し上げます。</w:t>
      </w:r>
    </w:p>
    <w:p w14:paraId="5EA0F8AF" w14:textId="77777777" w:rsidR="002B72A6" w:rsidRDefault="002B72A6" w:rsidP="00B629DA">
      <w:pPr>
        <w:spacing w:after="0"/>
      </w:pPr>
    </w:p>
    <w:p w14:paraId="60713514" w14:textId="77777777" w:rsidR="002B72A6" w:rsidRPr="00B629DA" w:rsidRDefault="002B72A6" w:rsidP="002B72A6">
      <w:pPr>
        <w:spacing w:after="0"/>
        <w:ind w:left="0" w:firstLine="0"/>
      </w:pPr>
      <w:r>
        <w:rPr>
          <w:rFonts w:hint="eastAsia"/>
        </w:rPr>
        <w:t>※調査票にご記入いただきたい</w:t>
      </w:r>
      <w:r w:rsidR="003E6772">
        <w:rPr>
          <w:rFonts w:hint="eastAsia"/>
        </w:rPr>
        <w:t>項目</w:t>
      </w:r>
      <w:r w:rsidR="00C72D2E">
        <w:rPr>
          <w:rFonts w:hint="eastAsia"/>
        </w:rPr>
        <w:t>（</w:t>
      </w:r>
      <w:r w:rsidR="00C72D2E" w:rsidRPr="0007201D">
        <w:rPr>
          <w:rFonts w:hint="eastAsia"/>
          <w:u w:val="single"/>
        </w:rPr>
        <w:t xml:space="preserve">症例番号　　　　　</w:t>
      </w:r>
      <w:r w:rsidR="00C72D2E">
        <w:rPr>
          <w:rFonts w:hint="eastAsia"/>
        </w:rPr>
        <w:t>）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557"/>
      </w:tblGrid>
      <w:tr w:rsidR="002B72A6" w14:paraId="234E40FF" w14:textId="77777777" w:rsidTr="0007201D">
        <w:trPr>
          <w:trHeight w:val="4922"/>
        </w:trPr>
        <w:tc>
          <w:tcPr>
            <w:tcW w:w="9557" w:type="dxa"/>
          </w:tcPr>
          <w:p w14:paraId="720E227E" w14:textId="77777777" w:rsidR="002B72A6" w:rsidRDefault="002B72A6" w:rsidP="002B72A6">
            <w:pPr>
              <w:ind w:left="0" w:firstLine="0"/>
            </w:pPr>
          </w:p>
        </w:tc>
      </w:tr>
    </w:tbl>
    <w:p w14:paraId="0C204EFB" w14:textId="77777777" w:rsidR="002B72A6" w:rsidRDefault="002B72A6" w:rsidP="002B72A6">
      <w:pPr>
        <w:spacing w:after="0"/>
        <w:ind w:left="0" w:firstLine="0"/>
      </w:pPr>
    </w:p>
    <w:p w14:paraId="4E82AC94" w14:textId="77777777" w:rsidR="002B72A6" w:rsidRDefault="002B72A6" w:rsidP="008F0225">
      <w:pPr>
        <w:pStyle w:val="a7"/>
      </w:pPr>
      <w:r>
        <w:rPr>
          <w:rFonts w:hint="eastAsia"/>
        </w:rPr>
        <w:t>以上</w:t>
      </w:r>
    </w:p>
    <w:p w14:paraId="062388DA" w14:textId="77777777" w:rsidR="00CD7987" w:rsidRDefault="00CD7987" w:rsidP="008F0225">
      <w:pPr>
        <w:spacing w:after="0"/>
        <w:ind w:left="0" w:firstLine="0"/>
      </w:pPr>
    </w:p>
    <w:p w14:paraId="1C45D9EE" w14:textId="6CEB4F08" w:rsidR="00C72D2E" w:rsidRPr="0007201D" w:rsidRDefault="00C72D2E" w:rsidP="008F0225">
      <w:pPr>
        <w:spacing w:after="0"/>
        <w:ind w:left="0" w:firstLine="0"/>
        <w:rPr>
          <w:sz w:val="24"/>
          <w:szCs w:val="28"/>
          <w:u w:val="single"/>
        </w:rPr>
      </w:pPr>
      <w:r w:rsidRPr="0007201D">
        <w:rPr>
          <w:rFonts w:hint="eastAsia"/>
          <w:sz w:val="24"/>
          <w:szCs w:val="28"/>
          <w:u w:val="single"/>
        </w:rPr>
        <w:t>貴施設名：○○児童相談所</w:t>
      </w:r>
      <w:r w:rsidR="00315A1E">
        <w:rPr>
          <w:rFonts w:hint="eastAsia"/>
          <w:sz w:val="24"/>
          <w:szCs w:val="28"/>
          <w:u w:val="single"/>
        </w:rPr>
        <w:t>など</w:t>
      </w:r>
    </w:p>
    <w:p w14:paraId="3EC644EB" w14:textId="77777777" w:rsidR="00C72D2E" w:rsidRDefault="00C72D2E" w:rsidP="008F0225">
      <w:pPr>
        <w:spacing w:after="0"/>
        <w:ind w:left="0" w:firstLine="0"/>
      </w:pPr>
    </w:p>
    <w:p w14:paraId="574ED3D2" w14:textId="77777777" w:rsidR="00641BE0" w:rsidRDefault="00641BE0" w:rsidP="008F0225">
      <w:pPr>
        <w:spacing w:after="0"/>
        <w:ind w:left="0" w:firstLine="0"/>
      </w:pPr>
      <w:r>
        <w:rPr>
          <w:rFonts w:hint="eastAsia"/>
        </w:rPr>
        <w:t>＊</w:t>
      </w:r>
      <w:r w:rsidR="00CD7987" w:rsidRPr="0007201D">
        <w:rPr>
          <w:rFonts w:hint="eastAsia"/>
          <w:u w:val="single"/>
        </w:rPr>
        <w:t xml:space="preserve">症例番号　　　　　</w:t>
      </w:r>
      <w:r w:rsidR="00CD7987" w:rsidRPr="0007201D">
        <w:rPr>
          <w:rFonts w:hint="eastAsia"/>
        </w:rPr>
        <w:t>の</w:t>
      </w:r>
      <w:r>
        <w:rPr>
          <w:rFonts w:hint="eastAsia"/>
        </w:rPr>
        <w:t>情報提供について＊</w:t>
      </w:r>
    </w:p>
    <w:p w14:paraId="06210113" w14:textId="77777777" w:rsidR="00641BE0" w:rsidRDefault="00641BE0" w:rsidP="008F0225">
      <w:pPr>
        <w:spacing w:after="0"/>
        <w:ind w:left="0" w:firstLine="0"/>
      </w:pPr>
    </w:p>
    <w:p w14:paraId="482959A3" w14:textId="2984C8B8" w:rsidR="0007201D" w:rsidRDefault="0007201D" w:rsidP="008F0225">
      <w:pPr>
        <w:spacing w:after="0"/>
        <w:ind w:left="0" w:firstLine="0"/>
      </w:pPr>
      <w:r>
        <w:t>Q1</w:t>
      </w:r>
      <w:r>
        <w:rPr>
          <w:rFonts w:hint="eastAsia"/>
        </w:rPr>
        <w:t>．該当する子どもに関連する情報を持っていますか？</w:t>
      </w:r>
    </w:p>
    <w:p w14:paraId="373C12ED" w14:textId="6BEF9913" w:rsidR="0007201D" w:rsidRPr="0007201D" w:rsidRDefault="0007201D" w:rsidP="008F0225">
      <w:pPr>
        <w:spacing w:after="0"/>
        <w:ind w:left="0" w:firstLine="0"/>
      </w:pPr>
      <w:r>
        <w:tab/>
      </w:r>
      <w:r>
        <w:rPr>
          <w:rFonts w:hint="eastAsia"/>
        </w:rPr>
        <w:t>１．持っている</w:t>
      </w:r>
      <w:r>
        <w:tab/>
      </w:r>
      <w:r>
        <w:tab/>
      </w:r>
      <w:r>
        <w:rPr>
          <w:rFonts w:hint="eastAsia"/>
        </w:rPr>
        <w:t>２．持っていない　（質問は以上です。事務局にご返送ください）</w:t>
      </w:r>
    </w:p>
    <w:p w14:paraId="18D099EC" w14:textId="79286A59" w:rsidR="0007201D" w:rsidRDefault="0007201D" w:rsidP="008F0225">
      <w:pPr>
        <w:spacing w:after="0"/>
        <w:ind w:left="0" w:firstLine="0"/>
      </w:pPr>
    </w:p>
    <w:p w14:paraId="448A70A4" w14:textId="1A196D14" w:rsidR="0007201D" w:rsidRDefault="0007201D" w:rsidP="008F0225">
      <w:pPr>
        <w:spacing w:after="0"/>
        <w:ind w:left="0" w:firstLine="0"/>
      </w:pPr>
      <w:r>
        <w:rPr>
          <w:rFonts w:hint="eastAsia"/>
        </w:rPr>
        <w:t>Q</w:t>
      </w:r>
      <w:r>
        <w:t>2</w:t>
      </w:r>
      <w:r>
        <w:rPr>
          <w:rFonts w:hint="eastAsia"/>
        </w:rPr>
        <w:t>．お持ちの情報をCDR事務局にご提供いただくことは可能ですか？</w:t>
      </w:r>
    </w:p>
    <w:p w14:paraId="0CBC4306" w14:textId="5641148F" w:rsidR="0007201D" w:rsidRDefault="0007201D" w:rsidP="008F0225">
      <w:pPr>
        <w:spacing w:after="0"/>
        <w:ind w:left="0" w:firstLine="0"/>
      </w:pPr>
      <w:r>
        <w:tab/>
      </w:r>
      <w:r>
        <w:rPr>
          <w:rFonts w:hint="eastAsia"/>
        </w:rPr>
        <w:t>１．全部を提供可能</w:t>
      </w:r>
      <w:r>
        <w:tab/>
      </w:r>
      <w:r>
        <w:rPr>
          <w:rFonts w:hint="eastAsia"/>
        </w:rPr>
        <w:t>２．一部ならば提供可能</w:t>
      </w:r>
      <w:r>
        <w:tab/>
      </w:r>
      <w:r>
        <w:tab/>
      </w:r>
      <w:r>
        <w:rPr>
          <w:rFonts w:hint="eastAsia"/>
        </w:rPr>
        <w:t>３．提供不可</w:t>
      </w:r>
      <w:r>
        <w:tab/>
      </w:r>
    </w:p>
    <w:p w14:paraId="3378FE78" w14:textId="77777777" w:rsidR="0007201D" w:rsidRPr="0007201D" w:rsidRDefault="0007201D" w:rsidP="008F0225">
      <w:pPr>
        <w:spacing w:after="0"/>
        <w:ind w:left="0" w:firstLine="0"/>
      </w:pPr>
    </w:p>
    <w:p w14:paraId="709C88B6" w14:textId="4D384306" w:rsidR="00641BE0" w:rsidRDefault="0007201D" w:rsidP="008F0225">
      <w:pPr>
        <w:spacing w:after="0"/>
        <w:ind w:left="0" w:firstLine="0"/>
      </w:pPr>
      <w:r>
        <w:rPr>
          <w:rFonts w:hint="eastAsia"/>
        </w:rPr>
        <w:t>Q</w:t>
      </w:r>
      <w:r>
        <w:t>3</w:t>
      </w:r>
      <w:r>
        <w:rPr>
          <w:rFonts w:hint="eastAsia"/>
        </w:rPr>
        <w:t>．Q2で</w:t>
      </w:r>
      <w:r w:rsidR="00641BE0">
        <w:rPr>
          <w:rFonts w:hint="eastAsia"/>
        </w:rPr>
        <w:t>「</w:t>
      </w:r>
      <w:r>
        <w:rPr>
          <w:rFonts w:hint="eastAsia"/>
        </w:rPr>
        <w:t>２．</w:t>
      </w:r>
      <w:r w:rsidR="00641BE0">
        <w:rPr>
          <w:rFonts w:hint="eastAsia"/>
        </w:rPr>
        <w:t>一部</w:t>
      </w:r>
      <w:r>
        <w:rPr>
          <w:rFonts w:hint="eastAsia"/>
        </w:rPr>
        <w:t>ならば提供可能</w:t>
      </w:r>
      <w:r w:rsidR="00641BE0">
        <w:rPr>
          <w:rFonts w:hint="eastAsia"/>
        </w:rPr>
        <w:t>」</w:t>
      </w:r>
      <w:r>
        <w:rPr>
          <w:rFonts w:hint="eastAsia"/>
        </w:rPr>
        <w:t>また</w:t>
      </w:r>
      <w:r w:rsidR="00641BE0">
        <w:rPr>
          <w:rFonts w:hint="eastAsia"/>
        </w:rPr>
        <w:t>は「</w:t>
      </w:r>
      <w:r>
        <w:rPr>
          <w:rFonts w:hint="eastAsia"/>
        </w:rPr>
        <w:t>３．提供</w:t>
      </w:r>
      <w:r w:rsidR="00641BE0">
        <w:rPr>
          <w:rFonts w:hint="eastAsia"/>
        </w:rPr>
        <w:t>不可」</w:t>
      </w:r>
      <w:r>
        <w:rPr>
          <w:rFonts w:hint="eastAsia"/>
        </w:rPr>
        <w:t>と回答した</w:t>
      </w:r>
      <w:r w:rsidR="00641BE0">
        <w:rPr>
          <w:rFonts w:hint="eastAsia"/>
        </w:rPr>
        <w:t>場合には、その理由</w:t>
      </w:r>
      <w:r w:rsidR="00F345DC">
        <w:rPr>
          <w:rFonts w:hint="eastAsia"/>
        </w:rPr>
        <w:t>や、どうしたら提供できるか等</w:t>
      </w:r>
      <w:r w:rsidR="00641BE0">
        <w:rPr>
          <w:rFonts w:hint="eastAsia"/>
        </w:rPr>
        <w:t>も併せてご記入いただけるようお願い申し上げます。</w:t>
      </w:r>
    </w:p>
    <w:p w14:paraId="40359CC9" w14:textId="77777777" w:rsidR="00641BE0" w:rsidRDefault="0032719B" w:rsidP="0032719B">
      <w:pPr>
        <w:spacing w:after="0"/>
        <w:ind w:left="0" w:firstLineChars="100" w:firstLine="2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30151" wp14:editId="2F46611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45719" cy="1171575"/>
                <wp:effectExtent l="0" t="0" r="12065" b="28575"/>
                <wp:wrapNone/>
                <wp:docPr id="4" name="右大かっこ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171575"/>
                        </a:xfrm>
                        <a:prstGeom prst="rightBracke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E098C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右大かっこ 4" o:spid="_x0000_s1026" type="#_x0000_t86" style="position:absolute;left:0;text-align:left;margin-left:-47.6pt;margin-top:.5pt;width:3.6pt;height:92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" adj="70" strokecolor="black [3200]" strokeweight="1pt">
                <v:stroke joinstyle="miter"/>
                <w10:wrap anchorx="margin"/>
              </v:shape>
            </w:pict>
          </mc:Fallback>
        </mc:AlternateContent>
      </w:r>
      <w:r w:rsidRPr="003271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CB8C3A" wp14:editId="12CF840F">
                <wp:simplePos x="0" y="0"/>
                <wp:positionH relativeFrom="leftMargin">
                  <wp:align>right</wp:align>
                </wp:positionH>
                <wp:positionV relativeFrom="paragraph">
                  <wp:posOffset>92075</wp:posOffset>
                </wp:positionV>
                <wp:extent cx="45719" cy="1200150"/>
                <wp:effectExtent l="0" t="0" r="12065" b="19050"/>
                <wp:wrapNone/>
                <wp:docPr id="2" name="左大かっ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00150"/>
                        </a:xfrm>
                        <a:prstGeom prst="leftBracke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CF31C9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左大かっこ 2" o:spid="_x0000_s1026" type="#_x0000_t85" style="position:absolute;left:0;text-align:left;margin-left:-47.6pt;margin-top:7.25pt;width:3.6pt;height:94.5pt;z-index:251659264;visibility:visible;mso-wrap-style:square;mso-height-percent:0;mso-wrap-distance-left:9pt;mso-wrap-distance-top:0;mso-wrap-distance-right:9pt;mso-wrap-distance-bottom:0;mso-position-horizontal:right;mso-position-horizontal-relative:left-margin-area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" adj="69" strokecolor="black [3200]" strokeweight="1pt">
                <v:stroke joinstyle="miter"/>
                <w10:wrap anchorx="margin"/>
              </v:shape>
            </w:pict>
          </mc:Fallback>
        </mc:AlternateContent>
      </w:r>
      <w:r>
        <w:rPr>
          <w:rFonts w:hint="eastAsia"/>
        </w:rPr>
        <w:t>例：詳細情報は把握しているが、施設内で県への提供に合意が得られないため…など</w:t>
      </w:r>
    </w:p>
    <w:p w14:paraId="63CCAFCC" w14:textId="77777777" w:rsidR="00641BE0" w:rsidRDefault="00641BE0" w:rsidP="008F0225">
      <w:pPr>
        <w:spacing w:after="0"/>
        <w:ind w:left="0" w:firstLine="0"/>
      </w:pPr>
    </w:p>
    <w:p w14:paraId="3E810AB6" w14:textId="77777777" w:rsidR="00641BE0" w:rsidRDefault="00641BE0" w:rsidP="008F0225">
      <w:pPr>
        <w:spacing w:after="0"/>
        <w:ind w:left="0" w:firstLine="0"/>
      </w:pPr>
    </w:p>
    <w:p w14:paraId="61F63E54" w14:textId="77777777" w:rsidR="0032719B" w:rsidRDefault="0032719B" w:rsidP="008F0225">
      <w:pPr>
        <w:spacing w:after="0"/>
        <w:ind w:left="0" w:firstLine="0"/>
      </w:pPr>
    </w:p>
    <w:p w14:paraId="3EC20CC2" w14:textId="77777777" w:rsidR="00CD7987" w:rsidRDefault="00CD7987" w:rsidP="008F0225">
      <w:pPr>
        <w:spacing w:after="0"/>
        <w:ind w:left="0" w:firstLine="0"/>
      </w:pPr>
    </w:p>
    <w:p w14:paraId="5D97CEAF" w14:textId="77777777" w:rsidR="00F345DC" w:rsidRDefault="00F345DC" w:rsidP="008F0225">
      <w:pPr>
        <w:spacing w:after="0"/>
        <w:ind w:left="0" w:firstLine="0"/>
      </w:pPr>
    </w:p>
    <w:p w14:paraId="35704C10" w14:textId="428240E9" w:rsidR="00641BE0" w:rsidRDefault="00D5140A" w:rsidP="008F0225">
      <w:pPr>
        <w:spacing w:after="0"/>
        <w:ind w:left="0" w:firstLine="0"/>
      </w:pPr>
      <w:r>
        <w:rPr>
          <w:rFonts w:hint="eastAsia"/>
        </w:rPr>
        <w:t>Q4</w:t>
      </w:r>
      <w:r w:rsidR="0007201D">
        <w:rPr>
          <w:rFonts w:hint="eastAsia"/>
        </w:rPr>
        <w:t>．</w:t>
      </w:r>
      <w:r>
        <w:rPr>
          <w:rFonts w:hint="eastAsia"/>
        </w:rPr>
        <w:t>Q2で</w:t>
      </w:r>
      <w:r w:rsidR="0007201D">
        <w:rPr>
          <w:rFonts w:hint="eastAsia"/>
        </w:rPr>
        <w:t>「全部を提供可能」、「一部ならば提供可能」である場合、</w:t>
      </w:r>
      <w:r w:rsidR="0032719B">
        <w:rPr>
          <w:rFonts w:hint="eastAsia"/>
        </w:rPr>
        <w:t>情報の</w:t>
      </w:r>
      <w:r w:rsidR="00641BE0">
        <w:rPr>
          <w:rFonts w:hint="eastAsia"/>
        </w:rPr>
        <w:t>提供方法について</w:t>
      </w:r>
      <w:r w:rsidR="0007201D">
        <w:rPr>
          <w:rFonts w:hint="eastAsia"/>
        </w:rPr>
        <w:t>お答えください。</w:t>
      </w:r>
    </w:p>
    <w:p w14:paraId="3022D6A2" w14:textId="68E7CA73" w:rsidR="00641BE0" w:rsidRPr="0007201D" w:rsidRDefault="00D5140A" w:rsidP="0007201D">
      <w:pPr>
        <w:spacing w:after="0"/>
        <w:ind w:left="0" w:firstLine="840"/>
      </w:pPr>
      <w:r>
        <w:rPr>
          <w:rFonts w:hint="eastAsia"/>
        </w:rPr>
        <w:t>１．</w:t>
      </w:r>
      <w:r w:rsidR="0032719B" w:rsidRPr="0007201D">
        <w:rPr>
          <w:rFonts w:hint="eastAsia"/>
        </w:rPr>
        <w:t>貴施設において</w:t>
      </w:r>
      <w:r w:rsidR="00641BE0" w:rsidRPr="0007201D">
        <w:rPr>
          <w:rFonts w:hint="eastAsia"/>
        </w:rPr>
        <w:t>別紙調査票に記入後、当県へ郵送にて返送</w:t>
      </w:r>
    </w:p>
    <w:p w14:paraId="4390D001" w14:textId="2713A5FE" w:rsidR="00641BE0" w:rsidRPr="0007201D" w:rsidRDefault="00D5140A" w:rsidP="0007201D">
      <w:pPr>
        <w:spacing w:after="0"/>
        <w:ind w:left="0" w:firstLine="840"/>
      </w:pPr>
      <w:r>
        <w:rPr>
          <w:rFonts w:hint="eastAsia"/>
        </w:rPr>
        <w:t>２．</w:t>
      </w:r>
      <w:r w:rsidR="0032719B" w:rsidRPr="0007201D">
        <w:rPr>
          <w:rFonts w:hint="eastAsia"/>
        </w:rPr>
        <w:t>CDR事務局調査員が貴施設を訪問し資料を閲覧し調査票に記入</w:t>
      </w:r>
    </w:p>
    <w:p w14:paraId="25889753" w14:textId="06D96AD1" w:rsidR="00641BE0" w:rsidRPr="0007201D" w:rsidRDefault="00D5140A" w:rsidP="0007201D">
      <w:pPr>
        <w:spacing w:after="0"/>
        <w:ind w:left="0" w:firstLine="840"/>
      </w:pPr>
      <w:r>
        <w:rPr>
          <w:rFonts w:hint="eastAsia"/>
        </w:rPr>
        <w:t>３．</w:t>
      </w:r>
      <w:r w:rsidR="0032719B" w:rsidRPr="0007201D">
        <w:rPr>
          <w:rFonts w:hint="eastAsia"/>
        </w:rPr>
        <w:t>その他（具体的にお示しください。）</w:t>
      </w:r>
    </w:p>
    <w:p w14:paraId="04220048" w14:textId="77777777" w:rsidR="0032719B" w:rsidRDefault="00CD7987" w:rsidP="008F0225">
      <w:pPr>
        <w:spacing w:after="0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1ED6BC" wp14:editId="2420D958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45719" cy="1219200"/>
                <wp:effectExtent l="0" t="0" r="12065" b="19050"/>
                <wp:wrapNone/>
                <wp:docPr id="6" name="右大かっこ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19200"/>
                        </a:xfrm>
                        <a:prstGeom prst="rightBracke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D84EC" id="右大かっこ 6" o:spid="_x0000_s1026" type="#_x0000_t86" style="position:absolute;left:0;text-align:left;margin-left:-47.6pt;margin-top:.5pt;width:3.6pt;height:96pt;z-index:25166233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" adj="67" strokecolor="black [3200]" strokeweight=".5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B5D058" wp14:editId="3806A619">
                <wp:simplePos x="0" y="0"/>
                <wp:positionH relativeFrom="column">
                  <wp:posOffset>15240</wp:posOffset>
                </wp:positionH>
                <wp:positionV relativeFrom="paragraph">
                  <wp:posOffset>92076</wp:posOffset>
                </wp:positionV>
                <wp:extent cx="66675" cy="1181100"/>
                <wp:effectExtent l="0" t="0" r="28575" b="19050"/>
                <wp:wrapNone/>
                <wp:docPr id="5" name="左大かっこ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8110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5CE29" id="左大かっこ 5" o:spid="_x0000_s1026" type="#_x0000_t85" style="position:absolute;left:0;text-align:left;margin-left:1.2pt;margin-top:7.25pt;width:5.25pt;height:9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" adj="102" strokecolor="black [3200]" strokeweight=".5pt">
                <v:stroke joinstyle="miter"/>
              </v:shape>
            </w:pict>
          </mc:Fallback>
        </mc:AlternateContent>
      </w:r>
    </w:p>
    <w:p w14:paraId="27717551" w14:textId="77777777" w:rsidR="00CD7987" w:rsidRDefault="00CD7987" w:rsidP="008F0225">
      <w:pPr>
        <w:spacing w:after="0"/>
        <w:ind w:left="0" w:firstLine="0"/>
      </w:pPr>
    </w:p>
    <w:p w14:paraId="2D06E135" w14:textId="77777777" w:rsidR="00CD7987" w:rsidRDefault="00CD7987" w:rsidP="008F0225">
      <w:pPr>
        <w:spacing w:after="0"/>
        <w:ind w:left="0" w:firstLine="0"/>
      </w:pPr>
    </w:p>
    <w:p w14:paraId="530AABFF" w14:textId="77777777" w:rsidR="00CD7987" w:rsidRDefault="00CD7987" w:rsidP="008F0225">
      <w:pPr>
        <w:spacing w:after="0"/>
        <w:ind w:left="0" w:firstLine="0"/>
      </w:pPr>
    </w:p>
    <w:p w14:paraId="5B75395D" w14:textId="77777777" w:rsidR="00CD7987" w:rsidRDefault="00CD7987" w:rsidP="008F0225">
      <w:pPr>
        <w:spacing w:after="0"/>
        <w:ind w:left="0" w:firstLine="0"/>
      </w:pPr>
    </w:p>
    <w:p w14:paraId="7951F1BC" w14:textId="77777777" w:rsidR="00F345DC" w:rsidRDefault="00F345DC" w:rsidP="008F0225">
      <w:pPr>
        <w:spacing w:after="0"/>
        <w:ind w:left="0" w:firstLine="0"/>
      </w:pPr>
    </w:p>
    <w:p w14:paraId="01E965C5" w14:textId="7D86476F" w:rsidR="009D2C83" w:rsidRPr="0032719B" w:rsidRDefault="00CD7987" w:rsidP="008F0225">
      <w:pPr>
        <w:spacing w:after="0"/>
        <w:ind w:left="0" w:firstLine="0"/>
      </w:pPr>
      <w:r>
        <w:rPr>
          <w:rFonts w:hint="eastAsia"/>
        </w:rPr>
        <w:t>この用紙を、到着後〇日以内にご提出いただければ幸いです。郵送・FAX・内容の電話連絡いずれでも</w:t>
      </w:r>
      <w:r w:rsidR="00D5140A">
        <w:rPr>
          <w:rFonts w:hint="eastAsia"/>
        </w:rPr>
        <w:t>構いません。</w:t>
      </w:r>
    </w:p>
    <w:sectPr w:rsidR="009D2C83" w:rsidRPr="0032719B" w:rsidSect="00D5140A">
      <w:pgSz w:w="11906" w:h="16838" w:code="9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A05B3" w14:textId="77777777" w:rsidR="0005612B" w:rsidRDefault="0005612B" w:rsidP="0007201D">
      <w:pPr>
        <w:spacing w:after="0" w:line="240" w:lineRule="auto"/>
      </w:pPr>
      <w:r>
        <w:separator/>
      </w:r>
    </w:p>
  </w:endnote>
  <w:endnote w:type="continuationSeparator" w:id="0">
    <w:p w14:paraId="67A8E503" w14:textId="77777777" w:rsidR="0005612B" w:rsidRDefault="0005612B" w:rsidP="00072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BEDF3" w14:textId="77777777" w:rsidR="0005612B" w:rsidRDefault="0005612B" w:rsidP="0007201D">
      <w:pPr>
        <w:spacing w:after="0" w:line="240" w:lineRule="auto"/>
      </w:pPr>
      <w:r>
        <w:separator/>
      </w:r>
    </w:p>
  </w:footnote>
  <w:footnote w:type="continuationSeparator" w:id="0">
    <w:p w14:paraId="3D9AE59D" w14:textId="77777777" w:rsidR="0005612B" w:rsidRDefault="0005612B" w:rsidP="000720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DY2Njc3NzSxMDBX0lEKTi0uzszPAykwrAUA2NNHpywAAAA="/>
  </w:docVars>
  <w:rsids>
    <w:rsidRoot w:val="0030529B"/>
    <w:rsid w:val="0005612B"/>
    <w:rsid w:val="0007201D"/>
    <w:rsid w:val="000A1F20"/>
    <w:rsid w:val="000F6F9E"/>
    <w:rsid w:val="00235A00"/>
    <w:rsid w:val="002702A0"/>
    <w:rsid w:val="002B72A6"/>
    <w:rsid w:val="002E7737"/>
    <w:rsid w:val="0030529B"/>
    <w:rsid w:val="00315A1E"/>
    <w:rsid w:val="0032719B"/>
    <w:rsid w:val="003E6772"/>
    <w:rsid w:val="00440B3B"/>
    <w:rsid w:val="004A5F62"/>
    <w:rsid w:val="00641BE0"/>
    <w:rsid w:val="007D1876"/>
    <w:rsid w:val="007E3796"/>
    <w:rsid w:val="008F0225"/>
    <w:rsid w:val="00931E0A"/>
    <w:rsid w:val="009B5595"/>
    <w:rsid w:val="009D2C83"/>
    <w:rsid w:val="00AB6740"/>
    <w:rsid w:val="00B629DA"/>
    <w:rsid w:val="00C72D2E"/>
    <w:rsid w:val="00CA4CD9"/>
    <w:rsid w:val="00CB7495"/>
    <w:rsid w:val="00CD7987"/>
    <w:rsid w:val="00D5140A"/>
    <w:rsid w:val="00F34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6453A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spacing w:after="240" w:line="120" w:lineRule="auto"/>
        <w:ind w:left="357" w:firstLine="22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0529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30529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Salutation"/>
    <w:basedOn w:val="a"/>
    <w:next w:val="a"/>
    <w:link w:val="a6"/>
    <w:uiPriority w:val="99"/>
    <w:unhideWhenUsed/>
    <w:rsid w:val="0030529B"/>
  </w:style>
  <w:style w:type="character" w:customStyle="1" w:styleId="a6">
    <w:name w:val="挨拶文 (文字)"/>
    <w:basedOn w:val="a0"/>
    <w:link w:val="a5"/>
    <w:uiPriority w:val="99"/>
    <w:rsid w:val="0030529B"/>
  </w:style>
  <w:style w:type="paragraph" w:styleId="a7">
    <w:name w:val="Closing"/>
    <w:basedOn w:val="a"/>
    <w:link w:val="a8"/>
    <w:uiPriority w:val="99"/>
    <w:unhideWhenUsed/>
    <w:rsid w:val="0030529B"/>
    <w:pPr>
      <w:ind w:left="0"/>
      <w:jc w:val="right"/>
    </w:pPr>
  </w:style>
  <w:style w:type="character" w:customStyle="1" w:styleId="a8">
    <w:name w:val="結語 (文字)"/>
    <w:basedOn w:val="a0"/>
    <w:link w:val="a7"/>
    <w:uiPriority w:val="99"/>
    <w:rsid w:val="0030529B"/>
  </w:style>
  <w:style w:type="table" w:styleId="a9">
    <w:name w:val="Table Grid"/>
    <w:basedOn w:val="a1"/>
    <w:uiPriority w:val="39"/>
    <w:rsid w:val="002B7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C72D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72D2E"/>
  </w:style>
  <w:style w:type="character" w:customStyle="1" w:styleId="ac">
    <w:name w:val="コメント文字列 (文字)"/>
    <w:basedOn w:val="a0"/>
    <w:link w:val="ab"/>
    <w:uiPriority w:val="99"/>
    <w:semiHidden/>
    <w:rsid w:val="00C72D2E"/>
  </w:style>
  <w:style w:type="paragraph" w:styleId="ad">
    <w:name w:val="annotation subject"/>
    <w:basedOn w:val="ab"/>
    <w:next w:val="ab"/>
    <w:link w:val="ae"/>
    <w:uiPriority w:val="99"/>
    <w:semiHidden/>
    <w:unhideWhenUsed/>
    <w:rsid w:val="00C72D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72D2E"/>
    <w:rPr>
      <w:b/>
      <w:bCs/>
    </w:rPr>
  </w:style>
  <w:style w:type="paragraph" w:styleId="af">
    <w:name w:val="header"/>
    <w:basedOn w:val="a"/>
    <w:link w:val="af0"/>
    <w:uiPriority w:val="99"/>
    <w:unhideWhenUsed/>
    <w:rsid w:val="0007201D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07201D"/>
  </w:style>
  <w:style w:type="paragraph" w:styleId="af1">
    <w:name w:val="footer"/>
    <w:basedOn w:val="a"/>
    <w:link w:val="af2"/>
    <w:uiPriority w:val="99"/>
    <w:unhideWhenUsed/>
    <w:rsid w:val="0007201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07201D"/>
  </w:style>
  <w:style w:type="paragraph" w:styleId="af3">
    <w:name w:val="Revision"/>
    <w:hidden/>
    <w:uiPriority w:val="99"/>
    <w:semiHidden/>
    <w:rsid w:val="00AB6740"/>
    <w:pPr>
      <w:spacing w:after="0" w:line="240" w:lineRule="auto"/>
      <w:ind w:left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3FB8F-024A-4BCF-8C68-87B7F8D29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情報報提供依頼のための説明書</dc:title>
  <dc:subject/>
  <dc:creator/>
  <cp:keywords/>
  <dc:description/>
  <cp:lastModifiedBy/>
  <cp:revision>1</cp:revision>
  <dcterms:created xsi:type="dcterms:W3CDTF">2023-07-10T02:12:00Z</dcterms:created>
  <dcterms:modified xsi:type="dcterms:W3CDTF">2023-07-10T02:12:00Z</dcterms:modified>
</cp:coreProperties>
</file>